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49E3E" w14:textId="77777777" w:rsidR="0008177B" w:rsidRPr="005F5ED2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A77696" w14:textId="77777777" w:rsidR="0008177B" w:rsidRPr="005F5ED2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7D059A" w14:textId="77777777" w:rsidR="0008177B" w:rsidRPr="005F5ED2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4CA5C2" w14:textId="77777777" w:rsidR="0008177B" w:rsidRPr="005F5ED2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7FE1E4" w14:textId="77777777" w:rsidR="0008177B" w:rsidRPr="005F5ED2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099635" w14:textId="77777777" w:rsidR="0008177B" w:rsidRPr="005F5ED2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CA63BD" w14:textId="03F7DE8C" w:rsidR="00AE7B36" w:rsidRPr="005F5ED2" w:rsidRDefault="002E75BC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te crime analysis </w:t>
      </w:r>
    </w:p>
    <w:p w14:paraId="4885F2B3" w14:textId="501B77A9" w:rsidR="0008177B" w:rsidRPr="005F5ED2" w:rsidRDefault="002E75BC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55BCA613" w14:textId="77777777" w:rsidR="0008177B" w:rsidRPr="005F5ED2" w:rsidRDefault="002E75BC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413C1A11" w14:textId="77777777" w:rsidR="00A106AF" w:rsidRPr="005F5ED2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C0DEFC" w14:textId="77777777" w:rsidR="00A106AF" w:rsidRPr="005F5ED2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5F5ED2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1AD62B" w14:textId="77777777" w:rsidR="00AE7B36" w:rsidRPr="005F5ED2" w:rsidRDefault="002E75BC" w:rsidP="00AE7B36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ate crime analysis </w:t>
      </w:r>
    </w:p>
    <w:p w14:paraId="17652F02" w14:textId="4979D7AC" w:rsidR="0026072D" w:rsidRPr="005F5ED2" w:rsidRDefault="002E75BC" w:rsidP="00AE7B3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6105788E" w14:textId="6A1D241D" w:rsidR="00AE7B36" w:rsidRPr="005F5ED2" w:rsidRDefault="002E75BC" w:rsidP="005F5ED2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LGBT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population that has been targeted for hate crime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context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t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rim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s old as the 15 century and 16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enturie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belonging to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n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group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LGBTQ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d an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ndividual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ital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unishme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 o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elony.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ve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opulation wa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dered as sinful or mentally ill. </w:t>
      </w:r>
      <w:r w:rsidR="00153F24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t is important to note that as a community and a population, LGBT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153F24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ave a high</w:t>
      </w:r>
      <w:r w:rsidR="00153F24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ate of</w:t>
      </w:r>
      <w:r w:rsidR="00153F24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ault, stigma, poverty, and violence that i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153F24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te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-motivated</w:t>
      </w:r>
      <w:r w:rsidR="00153F24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a lot of factors that lead to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ictimiza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f the major factors i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exual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ientation. </w:t>
      </w:r>
      <w:r w:rsidR="003E68B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LGBT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3E68B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 comprises of people who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ave a</w:t>
      </w:r>
      <w:r w:rsidR="00E72DBE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approach to martial life, as compared to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ther</w:t>
      </w:r>
      <w:r w:rsidR="00E72DBE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mbers of the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ntebi-Gruszka et al. 2019)</w:t>
      </w:r>
      <w:r w:rsidR="00E72DBE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. The categories in LGBT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E72DBE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,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sbians, gay, bisexual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ransgenders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ers.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in this sexual orientation, racism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ubfactor that leads to the victimization of this population. It is important to note that the victimization range from emotional to physical torture that b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ves this population group to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onfin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selves in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dark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undaries of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uch as crim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vil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s. 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t of LGBTQ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who are threatened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ssaulted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, beaten, robbed, abused and sometimes they are emotionally tortured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erstenfeld et al. 2019)</w:t>
      </w:r>
      <w:r w:rsidR="00DB598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ot of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ases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at ar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eard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very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w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because this particular community is no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ccepted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are not 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eated as a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art</w:t>
      </w:r>
      <w:r w:rsidR="00D71B46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ociety. </w:t>
      </w:r>
    </w:p>
    <w:p w14:paraId="4C6C945B" w14:textId="1CB5249A" w:rsidR="000253F6" w:rsidRPr="005F5ED2" w:rsidRDefault="002E75BC" w:rsidP="005F5ED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pplicable case </w:t>
      </w:r>
      <w:r w:rsidR="00E12D8F" w:rsidRPr="005F5E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xamples</w:t>
      </w:r>
    </w:p>
    <w:p w14:paraId="2D317C46" w14:textId="4A5B7F74" w:rsidR="000253F6" w:rsidRPr="005F5ED2" w:rsidRDefault="002E75BC" w:rsidP="005F5ED2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a lot of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xample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deciphe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e victimiza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i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art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cular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up.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one of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ransgender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ndividual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e said that he used the washroom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girl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not willing to use the same washroom as if I was having some serious type of or contagious infection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Messinger et al. 2019)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. According to another LGB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Q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 member, 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said that 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wa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ssault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she was holding hands with he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lesbian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ner. She said that someone held he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back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rust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r 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o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im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fterwards, he attacked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er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time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erbally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ccording to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other tarns individual, he was beaten up by few of the men who were on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treet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when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 went to the police station, the police just listened to him and then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ey did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nothing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F2165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 was left with no choice, other than to make his way back home.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nother case, that was brought to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ighlights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edia was, one of the gay couples was beaten up by a community in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bought a new house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erstenfeld et al. 2019)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ccording to them, they were having a normal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outine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urning from their work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when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ee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neighbour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tanding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som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weapons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ticks. They started beating the couple and then they were thrown out of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building.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though they fulfilled all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equirements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house, still they were pushed to leave society. When they went to the police, they said that thei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xistence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ld cast a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negative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act on the people so they should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ry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find a house in their community where they could live freely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erstenfeld et al. 2019)</w:t>
      </w:r>
      <w:r w:rsidR="00155AE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3219BB61" w14:textId="185969A0" w:rsidR="009F7780" w:rsidRPr="005F5ED2" w:rsidRDefault="002E75BC" w:rsidP="005F5ED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ate Laws</w:t>
      </w:r>
    </w:p>
    <w:p w14:paraId="3935E855" w14:textId="21DCF11B" w:rsidR="009F7780" w:rsidRPr="005F5ED2" w:rsidRDefault="002E75BC" w:rsidP="005F5ED2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a lo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laws that have been formulated with the passage of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riminalize hate crime such as The United Nation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Huma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s Committee, The UN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ommitte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ultural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ocial and economic rights and the UN Committee on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limina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ll the forms of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discrimination ar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universal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es that are trying to overcome the differences that the LGBT community has the face within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i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ictimiza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of hatred. 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quality Act 2010 is anothe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major platform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eplaced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ther laws such as Sex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Discrimination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1975,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mployment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quality Act 2003,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elations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1976 and then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mployment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quality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2006, that were all designed to support LGBT community and this 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law is a universal approach that addresses equality for all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members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community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Messinger et al. 2019)</w:t>
      </w:r>
      <w:r w:rsidR="005C2607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F0CA9AA" w14:textId="53D5E0FB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24F1B2" w14:textId="77777777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B7B1CE" w14:textId="0FCE27E0" w:rsidR="009F7780" w:rsidRPr="005F5ED2" w:rsidRDefault="002E75BC" w:rsidP="005F5ED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ata Collection</w:t>
      </w:r>
    </w:p>
    <w:p w14:paraId="76F31A31" w14:textId="0D363C52" w:rsidR="009F7780" w:rsidRPr="005F5ED2" w:rsidRDefault="002E75BC" w:rsidP="005F5ED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ata </w:t>
      </w:r>
      <w:r w:rsidR="00584B8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uld be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llected by using differen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database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ProQues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ogle scholar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oice of the database, som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keyword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4B8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uld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be identifi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“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ictimiza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, "LGBT", and "Hate crime". After that, all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vailabl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display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earch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rticle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4B8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uld b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hosen an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w of them w</w:t>
      </w:r>
      <w:r w:rsidR="00584B8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l be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alized </w:t>
      </w:r>
      <w:r w:rsidR="00584B8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 that highly relevant and to the point, information can b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method </w:t>
      </w:r>
      <w:r w:rsidR="00584B8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be us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i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os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est ways of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ollecting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ative and critical information tha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de authentic and to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oint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Chakraborti et al. 2015)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84B89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4C70288" w14:textId="374255E2" w:rsidR="000978AD" w:rsidRPr="005F5ED2" w:rsidRDefault="002E75BC" w:rsidP="005F5ED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riminological theories</w:t>
      </w:r>
    </w:p>
    <w:p w14:paraId="19FC5980" w14:textId="1031542F" w:rsidR="000978AD" w:rsidRPr="005F5ED2" w:rsidRDefault="002E75BC" w:rsidP="005F5ED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riminological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eory that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als with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elect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Quee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riminolog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eor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ders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LGBTQ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offenders o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ictim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s required. It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xplore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instructions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ven by the criminal justice system a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a mechanism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help to control Queer identities and p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otect their lives and lifestyle by ensu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safety and providing them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gal rights. 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important to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note that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nstream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riminology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failed to address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ictimization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LGBT</w:t>
      </w:r>
      <w:r w:rsidR="009310F6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 so, Queer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riminology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theory that can help to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ensure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concerns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hate motivate crime and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ictimization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topped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ntebi-Gruszka et al. 2019)</w:t>
      </w:r>
      <w:r w:rsidR="004C476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02E70D1" w14:textId="4F774F70" w:rsidR="00DE210B" w:rsidRPr="005F5ED2" w:rsidRDefault="002E75BC" w:rsidP="005F5ED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eor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elected because LGBT</w:t>
      </w:r>
      <w:r w:rsidR="009310F6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bookmarkStart w:id="0" w:name="_GoBack"/>
      <w:bookmarkEnd w:id="0"/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erm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one of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eparated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dimens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r aspect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are segregated from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normativ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uctur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rmal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society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is 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ory as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s can be one of the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best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oices for addressing the issue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victimization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lso, this theory has strict and strong rules </w:t>
      </w:r>
      <w:r w:rsidR="00E12D8F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help </w:t>
      </w:r>
      <w:r w:rsidR="0082023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address the concerns of this population in </w:t>
      </w:r>
      <w:r w:rsidR="005F5ED2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>particular</w:t>
      </w:r>
      <w:r w:rsidR="005F5ED2"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Antebi-Gruszka et al. 2019)</w:t>
      </w:r>
      <w:r w:rsidR="00820233"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0E2F4EC" w14:textId="34201B44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C2D93E" w14:textId="2414FBB0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085272" w14:textId="578E1028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0EBACF" w14:textId="5021365E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2FA392" w14:textId="2FA2DCF9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041A7F" w14:textId="36792C0A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9B546C" w14:textId="1F029671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523369" w14:textId="098B0C21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5CFE51" w14:textId="28954956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2B2EE7" w14:textId="4DB31268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D60C5A" w14:textId="53A4D11B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F6CEAC" w14:textId="3B63A2D5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6A9314" w14:textId="2B994DF8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50E58E" w14:textId="418356D9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A789A3" w14:textId="44582501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907BB2" w14:textId="35E61775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1EBB65" w14:textId="5107EE01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426DD0" w14:textId="677B890B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456BF4" w14:textId="474B13E8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4781D3" w14:textId="77777777" w:rsidR="005F5ED2" w:rsidRPr="005F5ED2" w:rsidRDefault="005F5ED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4B78B4" w14:textId="15C1F2A5" w:rsidR="005F5ED2" w:rsidRPr="005F5ED2" w:rsidRDefault="002E75BC" w:rsidP="005F5ED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589173AD" w14:textId="77777777" w:rsidR="005F5ED2" w:rsidRPr="005F5ED2" w:rsidRDefault="002E75BC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tebi-Gruszka, N., Mor, Z., &amp; Shilo, G. (2019). Mental distress, well-being, and stress-related growth following an anti-LGBQ hate crime</w:t>
      </w: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mong LGBQ young adults in Israel: The effect of familiarity with the victims and the mediating role of emotional support. </w:t>
      </w:r>
      <w:r w:rsidRPr="005F5E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homosexuality</w:t>
      </w: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19.</w:t>
      </w:r>
    </w:p>
    <w:p w14:paraId="5F0F9D32" w14:textId="77777777" w:rsidR="005F5ED2" w:rsidRPr="005F5ED2" w:rsidRDefault="002E75BC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akraborti, N., &amp; Garland, J. (Eds.). (2015). </w:t>
      </w:r>
      <w:r w:rsidRPr="005F5E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Responding to hate crime: The case for connecting pol</w:t>
      </w:r>
      <w:r w:rsidRPr="005F5E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cy and research</w:t>
      </w: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Policy Press.</w:t>
      </w:r>
    </w:p>
    <w:p w14:paraId="750E6FD6" w14:textId="77777777" w:rsidR="005F5ED2" w:rsidRPr="005F5ED2" w:rsidRDefault="002E75BC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rstenfeld, P. B. (2019). Hate Crimes against the LGBTQ Community. </w:t>
      </w:r>
      <w:r w:rsidRPr="005F5E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Encyclopedia of Women and Crime</w:t>
      </w: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5.</w:t>
      </w:r>
    </w:p>
    <w:p w14:paraId="45E55B6E" w14:textId="486317AF" w:rsidR="005F5ED2" w:rsidRPr="005F5ED2" w:rsidRDefault="002E75BC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ssinger, A. M., &amp; Koon-Magnin, S. (2019). Sexual Violence in LGBTQ Communities. In </w:t>
      </w:r>
      <w:r w:rsidRPr="005F5E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Handbook of Sexual Assault </w:t>
      </w:r>
      <w:r w:rsidRPr="005F5E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nd Sexual Assault Prevention</w:t>
      </w:r>
      <w:r w:rsidRPr="005F5E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661-674). Springer, Cham.</w:t>
      </w:r>
    </w:p>
    <w:p w14:paraId="1C906BF1" w14:textId="6B89CE72" w:rsidR="005F5ED2" w:rsidRPr="005F5ED2" w:rsidRDefault="005F5ED2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0C1D9B6" w14:textId="47C9DCFB" w:rsidR="005F5ED2" w:rsidRPr="005F5ED2" w:rsidRDefault="005F5ED2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62F5610" w14:textId="0105653B" w:rsidR="005F5ED2" w:rsidRPr="005F5ED2" w:rsidRDefault="005F5ED2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7092B80" w14:textId="77777777" w:rsidR="005F5ED2" w:rsidRPr="005F5ED2" w:rsidRDefault="005F5ED2" w:rsidP="005F5E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sectPr w:rsidR="005F5ED2" w:rsidRPr="005F5ED2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AD2531" w14:textId="77777777" w:rsidR="002E75BC" w:rsidRDefault="002E75BC">
      <w:pPr>
        <w:spacing w:after="0" w:line="240" w:lineRule="auto"/>
      </w:pPr>
      <w:r>
        <w:separator/>
      </w:r>
    </w:p>
  </w:endnote>
  <w:endnote w:type="continuationSeparator" w:id="0">
    <w:p w14:paraId="4E8BB031" w14:textId="77777777" w:rsidR="002E75BC" w:rsidRDefault="002E75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4A54BE" w14:textId="77777777" w:rsidR="002E75BC" w:rsidRDefault="002E75BC">
      <w:pPr>
        <w:spacing w:after="0" w:line="240" w:lineRule="auto"/>
      </w:pPr>
      <w:r>
        <w:separator/>
      </w:r>
    </w:p>
  </w:footnote>
  <w:footnote w:type="continuationSeparator" w:id="0">
    <w:p w14:paraId="0D59ED5F" w14:textId="77777777" w:rsidR="002E75BC" w:rsidRDefault="002E75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F2903" w14:textId="380542CC" w:rsidR="00A106AF" w:rsidRPr="001A02CC" w:rsidRDefault="002E75BC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AE7B36" w:rsidRPr="00AE7B36">
      <w:rPr>
        <w:rFonts w:ascii="Times New Roman" w:hAnsi="Times New Roman" w:cs="Times New Roman"/>
        <w:sz w:val="24"/>
        <w:szCs w:val="24"/>
      </w:rPr>
      <w:t>STATISTICS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5FC539A5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C117A" w14:textId="766421A3" w:rsidR="00A106AF" w:rsidRPr="001A02CC" w:rsidRDefault="002E75BC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AE7B36">
      <w:rPr>
        <w:rFonts w:ascii="Times New Roman" w:hAnsi="Times New Roman" w:cs="Times New Roman"/>
        <w:sz w:val="24"/>
        <w:szCs w:val="24"/>
      </w:rPr>
      <w:t>STATISTICS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66E76A22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3F6"/>
    <w:rsid w:val="000254ED"/>
    <w:rsid w:val="00034E36"/>
    <w:rsid w:val="00040E21"/>
    <w:rsid w:val="00045047"/>
    <w:rsid w:val="00064440"/>
    <w:rsid w:val="00074D7E"/>
    <w:rsid w:val="00076C72"/>
    <w:rsid w:val="0008177B"/>
    <w:rsid w:val="00085549"/>
    <w:rsid w:val="00090057"/>
    <w:rsid w:val="0009207A"/>
    <w:rsid w:val="0009373B"/>
    <w:rsid w:val="000972AE"/>
    <w:rsid w:val="000978AD"/>
    <w:rsid w:val="000A6EE1"/>
    <w:rsid w:val="000C4677"/>
    <w:rsid w:val="000D5139"/>
    <w:rsid w:val="000D537D"/>
    <w:rsid w:val="000E4547"/>
    <w:rsid w:val="000E5E68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53F24"/>
    <w:rsid w:val="00155AE9"/>
    <w:rsid w:val="00187C02"/>
    <w:rsid w:val="001953DD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2E75BC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D2612"/>
    <w:rsid w:val="003E0446"/>
    <w:rsid w:val="003E68B2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C4763"/>
    <w:rsid w:val="004D0EE0"/>
    <w:rsid w:val="004E2425"/>
    <w:rsid w:val="00506F1F"/>
    <w:rsid w:val="00511035"/>
    <w:rsid w:val="00525633"/>
    <w:rsid w:val="00525FDC"/>
    <w:rsid w:val="00550EFD"/>
    <w:rsid w:val="00584B89"/>
    <w:rsid w:val="00594098"/>
    <w:rsid w:val="005B36F5"/>
    <w:rsid w:val="005B43DA"/>
    <w:rsid w:val="005C0F06"/>
    <w:rsid w:val="005C20F1"/>
    <w:rsid w:val="005C2489"/>
    <w:rsid w:val="005C2607"/>
    <w:rsid w:val="005C7FB5"/>
    <w:rsid w:val="005D03C9"/>
    <w:rsid w:val="005D4D2B"/>
    <w:rsid w:val="005F2E1C"/>
    <w:rsid w:val="005F4083"/>
    <w:rsid w:val="005F5ED2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233"/>
    <w:rsid w:val="00820904"/>
    <w:rsid w:val="0082673A"/>
    <w:rsid w:val="00834311"/>
    <w:rsid w:val="00842BFD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2165"/>
    <w:rsid w:val="008F646B"/>
    <w:rsid w:val="009001EA"/>
    <w:rsid w:val="00901066"/>
    <w:rsid w:val="00901E2E"/>
    <w:rsid w:val="00913564"/>
    <w:rsid w:val="0092355D"/>
    <w:rsid w:val="009310F6"/>
    <w:rsid w:val="00932CD1"/>
    <w:rsid w:val="0093635F"/>
    <w:rsid w:val="00943EEF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780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AE3FD9"/>
    <w:rsid w:val="00AE7B36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42090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71B46"/>
    <w:rsid w:val="00D819BF"/>
    <w:rsid w:val="00D95087"/>
    <w:rsid w:val="00DA2987"/>
    <w:rsid w:val="00DA77AE"/>
    <w:rsid w:val="00DB2F44"/>
    <w:rsid w:val="00DB3F05"/>
    <w:rsid w:val="00DB5987"/>
    <w:rsid w:val="00DC72D1"/>
    <w:rsid w:val="00DD660B"/>
    <w:rsid w:val="00DD70E4"/>
    <w:rsid w:val="00DE210B"/>
    <w:rsid w:val="00DF22BD"/>
    <w:rsid w:val="00E07F50"/>
    <w:rsid w:val="00E12D8F"/>
    <w:rsid w:val="00E3227F"/>
    <w:rsid w:val="00E40F69"/>
    <w:rsid w:val="00E61F29"/>
    <w:rsid w:val="00E724C4"/>
    <w:rsid w:val="00E72DBE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0DD9"/>
  <w15:docId w15:val="{C11A50DC-C59C-464D-B900-39BC4DC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4</cp:revision>
  <dcterms:created xsi:type="dcterms:W3CDTF">2019-11-25T18:26:00Z</dcterms:created>
  <dcterms:modified xsi:type="dcterms:W3CDTF">2019-11-25T18:26:00Z</dcterms:modified>
</cp:coreProperties>
</file>